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1BAB" w:rsidRPr="00A61BAB" w:rsidRDefault="00A61BAB" w:rsidP="00A61B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  <w:r w:rsidRPr="00A61BAB">
        <w:rPr>
          <w:rFonts w:ascii="Arial" w:eastAsia="Times New Roman" w:hAnsi="Arial" w:cs="Arial"/>
          <w:b/>
          <w:bCs/>
          <w:color w:val="222222"/>
          <w:sz w:val="24"/>
          <w:szCs w:val="24"/>
          <w:u w:val="single"/>
          <w:shd w:val="clear" w:color="auto" w:fill="FFFFFF"/>
          <w:lang w:eastAsia="en-IN"/>
        </w:rPr>
        <w:t>INTRODUCTION TO DATABASE EXERCISE</w:t>
      </w:r>
    </w:p>
    <w:p w:rsidR="00A61BAB" w:rsidRP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u w:val="single"/>
          <w:lang w:eastAsia="en-IN"/>
        </w:rPr>
        <w:t>Problem Statement: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There can be multiple customers, who can place multiple orders on the site. Now a sales person can handle these orders will distribute into multiple sales persons (One order will be assign to one salesperson only). So a sales person can have multiple orders of multiple customers </w:t>
      </w: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 xml:space="preserve">QUES 1: 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 Database</w:t>
      </w:r>
    </w:p>
    <w:p w:rsidR="002122F1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SOLUTION:-</w:t>
      </w:r>
    </w:p>
    <w:p w:rsid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2122F1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</w:t>
      </w:r>
      <w:r w:rsid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Database:</w:t>
      </w:r>
    </w:p>
    <w:p w:rsidR="002122F1" w:rsidRP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7B7F82BF" wp14:editId="772409DA">
            <wp:extent cx="3752850" cy="485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Use</w:t>
      </w:r>
      <w:r w:rsid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Database: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25A473FB" wp14:editId="3DD5E091">
            <wp:extent cx="2571750" cy="419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how Database</w:t>
      </w:r>
      <w:r w:rsidR="002122F1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:</w:t>
      </w:r>
    </w:p>
    <w:p w:rsidR="002122F1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2CEACD1E" wp14:editId="6970CDC0">
            <wp:extent cx="3057525" cy="25908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2F1" w:rsidRDefault="002122F1" w:rsidP="00A61BAB">
      <w:pPr>
        <w:pBdr>
          <w:bottom w:val="single" w:sz="6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lastRenderedPageBreak/>
        <w:t>QUES 2</w:t>
      </w: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: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Design Schema</w:t>
      </w:r>
    </w:p>
    <w:p w:rsidR="00A61BAB" w:rsidRP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SOLUTION:-</w:t>
      </w:r>
    </w:p>
    <w:p w:rsid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chema for Customer: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16035C14" wp14:editId="00F01A62">
            <wp:extent cx="5731510" cy="142240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chema for Sales Person: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37607442" wp14:editId="21EC3992">
            <wp:extent cx="5731510" cy="138176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chema for Orders: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6DA3FB4A" wp14:editId="29DC5428">
            <wp:extent cx="5731510" cy="14097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chema for orders-assigned:</w:t>
      </w:r>
    </w:p>
    <w:p w:rsidR="002122F1" w:rsidRP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779165E5" wp14:editId="73474BAC">
            <wp:extent cx="5731510" cy="17176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QUES 3</w:t>
      </w:r>
      <w:proofErr w:type="gramStart"/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: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</w:t>
      </w:r>
      <w:proofErr w:type="gramEnd"/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tables</w:t>
      </w:r>
    </w:p>
    <w:p w:rsidR="00A61BAB" w:rsidRP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SOLUTION:-</w:t>
      </w:r>
    </w:p>
    <w:p w:rsid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 table: customer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416E9EA5" wp14:editId="2F444EDA">
            <wp:extent cx="5731510" cy="25787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 table: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sales person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75C2C5DA" wp14:editId="65907325">
            <wp:extent cx="5731510" cy="26206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 table: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orders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53EB7DC3" wp14:editId="2348DD4D">
            <wp:extent cx="5731510" cy="3006725"/>
            <wp:effectExtent l="0" t="0" r="254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 table: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orders-assigned</w:t>
      </w:r>
    </w:p>
    <w:p w:rsidR="002122F1" w:rsidRP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40ED55FC" wp14:editId="7B9BE428">
            <wp:extent cx="5731510" cy="334327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QUES 4</w:t>
      </w:r>
      <w:proofErr w:type="gramStart"/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: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Insert</w:t>
      </w:r>
      <w:proofErr w:type="gramEnd"/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sample data </w:t>
      </w: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SOLUTION:-</w:t>
      </w:r>
    </w:p>
    <w:p w:rsidR="008A797A" w:rsidRP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A797A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Insert values </w:t>
      </w:r>
      <w:proofErr w:type="gramStart"/>
      <w:r w:rsidRPr="008A797A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into :</w:t>
      </w:r>
      <w:proofErr w:type="gramEnd"/>
      <w:r w:rsidRPr="008A797A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ustomer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171F4776" wp14:editId="2F8C9BEF">
            <wp:extent cx="5695950" cy="1714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Pr="00A61BAB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A797A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Insert values </w:t>
      </w:r>
      <w:proofErr w:type="gramStart"/>
      <w:r w:rsidRPr="008A797A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into :</w:t>
      </w:r>
      <w:proofErr w:type="gramEnd"/>
      <w:r w:rsidRPr="008A797A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ales person</w:t>
      </w:r>
    </w:p>
    <w:p w:rsid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081E8ADF" wp14:editId="11EDE610">
            <wp:extent cx="5731510" cy="16071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A797A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Insert values </w:t>
      </w:r>
      <w:proofErr w:type="gramStart"/>
      <w:r w:rsidRPr="008A797A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into :</w:t>
      </w:r>
      <w:proofErr w:type="gramEnd"/>
      <w:r w:rsidRPr="008A797A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orders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3344F27C" wp14:editId="7E677320">
            <wp:extent cx="5731510" cy="188595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8A797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</w:p>
    <w:p w:rsidR="008A797A" w:rsidRDefault="008A797A" w:rsidP="008A797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</w:p>
    <w:p w:rsidR="008A797A" w:rsidRDefault="008A797A" w:rsidP="008A797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</w:p>
    <w:p w:rsidR="008A797A" w:rsidRDefault="008A797A" w:rsidP="008A797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</w:p>
    <w:p w:rsidR="008A797A" w:rsidRPr="00A61BAB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Insert values </w:t>
      </w:r>
      <w:proofErr w:type="gramStart"/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into :</w:t>
      </w:r>
      <w:proofErr w:type="gramEnd"/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orders-assigned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5D99A3AB" wp14:editId="74A94D0C">
            <wp:extent cx="5731510" cy="148971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P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Values of table customer and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ales_person</w:t>
      </w:r>
      <w:proofErr w:type="spellEnd"/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</w:t>
      </w:r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424E5A69" wp14:editId="1D9510F7">
            <wp:extent cx="3686175" cy="36576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P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Values of table orders and </w:t>
      </w:r>
      <w:proofErr w:type="spellStart"/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orders_assigned</w:t>
      </w:r>
      <w:proofErr w:type="spellEnd"/>
    </w:p>
    <w:p w:rsidR="002122F1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66FE6D6C" wp14:editId="1AD27FC3">
            <wp:extent cx="3676650" cy="38576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A61BAB">
      <w:pPr>
        <w:pBdr>
          <w:bottom w:val="single" w:sz="6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QUES 5</w:t>
      </w:r>
      <w:proofErr w:type="gramStart"/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: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Find</w:t>
      </w:r>
      <w:proofErr w:type="gramEnd"/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the sales person have multiple orders. </w:t>
      </w: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SOLUTION:-</w:t>
      </w:r>
    </w:p>
    <w:p w:rsid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5E594351" wp14:editId="126235E1">
            <wp:extent cx="3324225" cy="2657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A61BAB">
      <w:pPr>
        <w:pBdr>
          <w:bottom w:val="single" w:sz="6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QUES 6</w:t>
      </w:r>
      <w:proofErr w:type="gramStart"/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: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Find</w:t>
      </w:r>
      <w:proofErr w:type="gramEnd"/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the all sales person details along with order details</w:t>
      </w: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SOLUTION:-</w:t>
      </w:r>
    </w:p>
    <w:p w:rsidR="00A61BAB" w:rsidRP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5911D18F" wp14:editId="7F686E4F">
            <wp:extent cx="5731510" cy="156400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A61BAB">
      <w:pPr>
        <w:pBdr>
          <w:bottom w:val="single" w:sz="6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QUES 7</w:t>
      </w:r>
      <w:proofErr w:type="gramStart"/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: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</w:t>
      </w:r>
      <w:proofErr w:type="gramEnd"/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index</w:t>
      </w: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SOLUTION:-</w:t>
      </w:r>
    </w:p>
    <w:p w:rsidR="00A61BAB" w:rsidRPr="00A61BAB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3ECF6BB8" wp14:editId="73ADD767">
            <wp:extent cx="3810000" cy="8477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A61BAB">
      <w:pPr>
        <w:pBdr>
          <w:bottom w:val="single" w:sz="6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QUES 8</w:t>
      </w:r>
      <w:proofErr w:type="gramStart"/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: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How</w:t>
      </w:r>
      <w:proofErr w:type="gramEnd"/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to show index on a table</w:t>
      </w:r>
    </w:p>
    <w:p w:rsid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SOLUTION:-</w:t>
      </w:r>
    </w:p>
    <w:p w:rsidR="008A797A" w:rsidRDefault="002122F1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7FC1774B" wp14:editId="348086DB">
            <wp:extent cx="5731510" cy="1343660"/>
            <wp:effectExtent l="0" t="0" r="254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A61BAB">
      <w:pPr>
        <w:pBdr>
          <w:bottom w:val="single" w:sz="6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Default="008A797A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A61BAB" w:rsidRPr="00A61BAB" w:rsidRDefault="00A61BAB" w:rsidP="00A61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QUES 9</w:t>
      </w:r>
      <w:proofErr w:type="gramStart"/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:</w:t>
      </w:r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Find</w:t>
      </w:r>
      <w:proofErr w:type="gramEnd"/>
      <w:r w:rsidRPr="00A61BA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 the order number, sale person name, along with the customer to whom that order belongs to</w:t>
      </w:r>
    </w:p>
    <w:p w:rsidR="008A797A" w:rsidRDefault="00A61BAB" w:rsidP="008A797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 w:rsidRPr="00A61BAB"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  <w:t>SOLUTION:-</w:t>
      </w:r>
    </w:p>
    <w:p w:rsidR="00A2374B" w:rsidRDefault="008A797A" w:rsidP="008A797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r>
        <w:rPr>
          <w:noProof/>
          <w:lang w:eastAsia="en-IN"/>
        </w:rPr>
        <w:drawing>
          <wp:inline distT="0" distB="0" distL="0" distR="0" wp14:anchorId="0DA93D32" wp14:editId="3D970AEC">
            <wp:extent cx="5731510" cy="3705225"/>
            <wp:effectExtent l="0" t="0" r="254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97A" w:rsidRDefault="008A797A" w:rsidP="008A797A">
      <w:pPr>
        <w:pBdr>
          <w:bottom w:val="single" w:sz="6" w:space="1" w:color="auto"/>
        </w:pBd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</w:p>
    <w:p w:rsidR="008A797A" w:rsidRPr="008A797A" w:rsidRDefault="008A797A" w:rsidP="008A797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IN"/>
        </w:rPr>
      </w:pPr>
      <w:bookmarkStart w:id="0" w:name="_GoBack"/>
      <w:bookmarkEnd w:id="0"/>
    </w:p>
    <w:sectPr w:rsidR="008A797A" w:rsidRPr="008A797A" w:rsidSect="00A61BAB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A9D0192"/>
    <w:multiLevelType w:val="multilevel"/>
    <w:tmpl w:val="CCEC0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DEwM7UwMzU2MzNS0lEKTi0uzszPAykwrAUAyobuHCwAAAA="/>
  </w:docVars>
  <w:rsids>
    <w:rsidRoot w:val="00A61BAB"/>
    <w:rsid w:val="002122F1"/>
    <w:rsid w:val="008A797A"/>
    <w:rsid w:val="00A2374B"/>
    <w:rsid w:val="00A6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AEC8FB-8FFC-4DDB-B408-887B49512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1B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0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9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</dc:creator>
  <cp:keywords/>
  <dc:description/>
  <cp:lastModifiedBy>Ravi</cp:lastModifiedBy>
  <cp:revision>1</cp:revision>
  <dcterms:created xsi:type="dcterms:W3CDTF">2020-02-09T06:40:00Z</dcterms:created>
  <dcterms:modified xsi:type="dcterms:W3CDTF">2020-02-09T07:19:00Z</dcterms:modified>
</cp:coreProperties>
</file>